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46B7F" w14:textId="18E7FBE7" w:rsidR="00CA5A46" w:rsidRPr="0092124C" w:rsidRDefault="0080464C" w:rsidP="003E7644">
      <w:pPr>
        <w:pStyle w:val="Default"/>
        <w:jc w:val="both"/>
      </w:pPr>
      <w:r w:rsidRPr="0092124C">
        <w:t xml:space="preserve">A company often needs to retrieve documents on its hard drive based on those documents containing words or phrases. It thus needs a system that allows the user to enter the required phrase or word and to then find the document/s containing that phrase and to print them to screen. </w:t>
      </w:r>
      <w:r w:rsidR="00EF4592">
        <w:t>ruby</w:t>
      </w:r>
    </w:p>
    <w:p w14:paraId="255CDCED" w14:textId="77777777" w:rsidR="00560C06" w:rsidRPr="0092124C" w:rsidRDefault="00560C06" w:rsidP="003E7644">
      <w:pPr>
        <w:pStyle w:val="Default"/>
        <w:jc w:val="both"/>
      </w:pPr>
    </w:p>
    <w:sectPr w:rsidR="00560C06" w:rsidRPr="0092124C" w:rsidSect="008140C4">
      <w:headerReference w:type="default" r:id="rId8"/>
      <w:footerReference w:type="default" r:id="rId9"/>
      <w:headerReference w:type="first" r:id="rId1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FA8C3" w14:textId="77777777" w:rsidR="003912A5" w:rsidRDefault="003912A5" w:rsidP="004808C2">
      <w:r>
        <w:separator/>
      </w:r>
    </w:p>
  </w:endnote>
  <w:endnote w:type="continuationSeparator" w:id="0">
    <w:p w14:paraId="2FCF453D" w14:textId="77777777" w:rsidR="003912A5" w:rsidRDefault="003912A5" w:rsidP="00480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tter Gothic MT">
    <w:charset w:val="4D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169C2" w14:textId="61533580" w:rsidR="008C6CAC" w:rsidRPr="004808C2" w:rsidRDefault="008C6CAC">
    <w:pPr>
      <w:pStyle w:val="Footer"/>
      <w:rPr>
        <w:rFonts w:ascii="Times New Roman" w:hAnsi="Times New Roman"/>
        <w:sz w:val="20"/>
      </w:rPr>
    </w:pPr>
    <w:r>
      <w:rPr>
        <w:rFonts w:ascii="Times New Roman" w:hAnsi="Times New Roman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48E477AA" wp14:editId="7FCF9F01">
              <wp:simplePos x="0" y="0"/>
              <wp:positionH relativeFrom="margin">
                <wp:align>right</wp:align>
              </wp:positionH>
              <wp:positionV relativeFrom="paragraph">
                <wp:posOffset>-85725</wp:posOffset>
              </wp:positionV>
              <wp:extent cx="6619875" cy="57150"/>
              <wp:effectExtent l="0" t="0" r="28575" b="1905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19875" cy="571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D910F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470.05pt;margin-top:-6.75pt;width:521.25pt;height:4.5pt;flip:y;z-index:25166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">
              <w10:wrap anchorx="margin"/>
            </v:shape>
          </w:pict>
        </mc:Fallback>
      </mc:AlternateContent>
    </w:r>
    <w:r>
      <w:rPr>
        <w:rFonts w:ascii="Times New Roman" w:hAnsi="Times New Roman"/>
        <w:sz w:val="20"/>
      </w:rPr>
      <w:t>Melbourne Polytechnic</w:t>
    </w:r>
    <w:r w:rsidRPr="00D343F6">
      <w:rPr>
        <w:rFonts w:ascii="Times New Roman" w:hAnsi="Times New Roman"/>
        <w:sz w:val="20"/>
      </w:rPr>
      <w:tab/>
    </w:r>
    <w:r w:rsidRPr="00D343F6">
      <w:rPr>
        <w:rFonts w:ascii="Times New Roman" w:hAnsi="Times New Roman"/>
        <w:sz w:val="20"/>
      </w:rPr>
      <w:tab/>
      <w:t xml:space="preserve">Page </w:t>
    </w:r>
    <w:r w:rsidRPr="00D343F6">
      <w:rPr>
        <w:rFonts w:ascii="Times New Roman" w:hAnsi="Times New Roman"/>
        <w:sz w:val="20"/>
      </w:rPr>
      <w:fldChar w:fldCharType="begin"/>
    </w:r>
    <w:r w:rsidRPr="00D343F6">
      <w:rPr>
        <w:rFonts w:ascii="Times New Roman" w:hAnsi="Times New Roman"/>
        <w:sz w:val="20"/>
      </w:rPr>
      <w:instrText xml:space="preserve"> PAGE   \* MERGEFORMAT </w:instrText>
    </w:r>
    <w:r w:rsidRPr="00D343F6">
      <w:rPr>
        <w:rFonts w:ascii="Times New Roman" w:hAnsi="Times New Roman"/>
        <w:sz w:val="20"/>
      </w:rPr>
      <w:fldChar w:fldCharType="separate"/>
    </w:r>
    <w:r w:rsidR="00A70D37">
      <w:rPr>
        <w:rFonts w:ascii="Times New Roman" w:hAnsi="Times New Roman"/>
        <w:noProof/>
        <w:sz w:val="20"/>
      </w:rPr>
      <w:t>8</w:t>
    </w:r>
    <w:r w:rsidRPr="00D343F6">
      <w:rPr>
        <w:rFonts w:ascii="Times New Roman" w:hAnsi="Times New Roman"/>
        <w:sz w:val="20"/>
      </w:rPr>
      <w:fldChar w:fldCharType="end"/>
    </w:r>
    <w:r w:rsidRPr="00D343F6">
      <w:rPr>
        <w:rFonts w:ascii="Times New Roman" w:hAnsi="Times New Roman"/>
        <w:sz w:val="20"/>
      </w:rPr>
      <w:t xml:space="preserve"> of </w:t>
    </w:r>
    <w:r w:rsidR="004B1913">
      <w:rPr>
        <w:rFonts w:ascii="Times New Roman" w:hAnsi="Times New Roman"/>
        <w:noProof/>
        <w:sz w:val="20"/>
      </w:rPr>
      <w:fldChar w:fldCharType="begin"/>
    </w:r>
    <w:r w:rsidR="004B1913">
      <w:rPr>
        <w:rFonts w:ascii="Times New Roman" w:hAnsi="Times New Roman"/>
        <w:noProof/>
        <w:sz w:val="20"/>
      </w:rPr>
      <w:instrText xml:space="preserve"> NUMPAGES   \* MERGEFORMAT </w:instrText>
    </w:r>
    <w:r w:rsidR="004B1913">
      <w:rPr>
        <w:rFonts w:ascii="Times New Roman" w:hAnsi="Times New Roman"/>
        <w:noProof/>
        <w:sz w:val="20"/>
      </w:rPr>
      <w:fldChar w:fldCharType="separate"/>
    </w:r>
    <w:r w:rsidR="00A70D37">
      <w:rPr>
        <w:rFonts w:ascii="Times New Roman" w:hAnsi="Times New Roman"/>
        <w:noProof/>
        <w:sz w:val="20"/>
      </w:rPr>
      <w:t>8</w:t>
    </w:r>
    <w:r w:rsidR="004B1913">
      <w:rPr>
        <w:rFonts w:ascii="Times New Roman" w:hAnsi="Times New Roman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0C7CB" w14:textId="77777777" w:rsidR="003912A5" w:rsidRDefault="003912A5" w:rsidP="004808C2">
      <w:r>
        <w:separator/>
      </w:r>
    </w:p>
  </w:footnote>
  <w:footnote w:type="continuationSeparator" w:id="0">
    <w:p w14:paraId="226FC29E" w14:textId="77777777" w:rsidR="003912A5" w:rsidRDefault="003912A5" w:rsidP="00480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BF939" w14:textId="42BCC8A7" w:rsidR="008C6CAC" w:rsidRPr="0073162C" w:rsidRDefault="008C6CAC">
    <w:pPr>
      <w:pStyle w:val="Header"/>
      <w:rPr>
        <w:rFonts w:asciiTheme="minorHAnsi" w:hAnsiTheme="minorHAnsi" w:cstheme="minorHAnsi"/>
        <w:sz w:val="20"/>
      </w:rPr>
    </w:pPr>
    <w:r w:rsidRPr="0073162C">
      <w:rPr>
        <w:rFonts w:asciiTheme="minorHAnsi" w:hAnsiTheme="minorHAnsi" w:cstheme="minorHAnsi"/>
        <w:sz w:val="20"/>
      </w:rPr>
      <w:t>BIT</w:t>
    </w:r>
    <w:r w:rsidR="00E749DC" w:rsidRPr="0073162C">
      <w:rPr>
        <w:rFonts w:asciiTheme="minorHAnsi" w:hAnsiTheme="minorHAnsi" w:cstheme="minorHAnsi"/>
        <w:sz w:val="20"/>
      </w:rPr>
      <w:t xml:space="preserve">246 – OO RAD </w:t>
    </w:r>
    <w:r w:rsidR="0061114A" w:rsidRPr="0073162C">
      <w:rPr>
        <w:rFonts w:asciiTheme="minorHAnsi" w:hAnsiTheme="minorHAnsi" w:cstheme="minorHAnsi"/>
        <w:sz w:val="20"/>
      </w:rPr>
      <w:t xml:space="preserve">– </w:t>
    </w:r>
    <w:r w:rsidR="001B334B">
      <w:rPr>
        <w:rFonts w:asciiTheme="minorHAnsi" w:hAnsiTheme="minorHAnsi" w:cstheme="minorHAnsi"/>
        <w:sz w:val="20"/>
      </w:rPr>
      <w:t>Assignment</w:t>
    </w:r>
    <w:r w:rsidR="0061114A" w:rsidRPr="0073162C">
      <w:rPr>
        <w:rFonts w:asciiTheme="minorHAnsi" w:hAnsiTheme="minorHAnsi" w:cstheme="minorHAnsi"/>
        <w:sz w:val="20"/>
      </w:rPr>
      <w:t xml:space="preserve"> 2 – </w:t>
    </w:r>
    <w:r w:rsidR="00E807B3" w:rsidRPr="0073162C">
      <w:rPr>
        <w:rFonts w:asciiTheme="minorHAnsi" w:hAnsiTheme="minorHAnsi" w:cstheme="minorHAnsi"/>
        <w:sz w:val="20"/>
      </w:rPr>
      <w:t>Software Application – Ruby Project</w:t>
    </w:r>
    <w:r w:rsidRPr="0073162C">
      <w:rPr>
        <w:rFonts w:asciiTheme="minorHAnsi" w:hAnsiTheme="minorHAnsi" w:cstheme="minorHAnsi"/>
        <w:sz w:val="20"/>
      </w:rPr>
      <w:tab/>
    </w:r>
    <w:r w:rsidRPr="0073162C">
      <w:rPr>
        <w:rFonts w:asciiTheme="minorHAnsi" w:hAnsiTheme="minorHAnsi" w:cstheme="minorHAnsi"/>
        <w:sz w:val="20"/>
      </w:rPr>
      <w:tab/>
    </w:r>
  </w:p>
  <w:p w14:paraId="6084BB0C" w14:textId="77777777" w:rsidR="008C6CAC" w:rsidRDefault="0073162C">
    <w:pPr>
      <w:pStyle w:val="Header"/>
    </w:pPr>
    <w:r>
      <w:rPr>
        <w:rFonts w:ascii="Times New Roman" w:hAnsi="Times New Roman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BC2EB47" wp14:editId="2FC8E420">
              <wp:simplePos x="0" y="0"/>
              <wp:positionH relativeFrom="column">
                <wp:posOffset>9525</wp:posOffset>
              </wp:positionH>
              <wp:positionV relativeFrom="paragraph">
                <wp:posOffset>23494</wp:posOffset>
              </wp:positionV>
              <wp:extent cx="6648450" cy="45719"/>
              <wp:effectExtent l="0" t="0" r="19050" b="3111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48450" cy="45719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1CE23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.75pt;margin-top:1.85pt;width:523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0203C" w14:textId="26DBE6C1" w:rsidR="008C6CAC" w:rsidRDefault="008C6CAC" w:rsidP="004E34E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05DE"/>
    <w:multiLevelType w:val="hybridMultilevel"/>
    <w:tmpl w:val="478E831C"/>
    <w:lvl w:ilvl="0" w:tplc="DD185E56">
      <w:start w:val="1"/>
      <w:numFmt w:val="decimal"/>
      <w:lvlText w:val="Q%1."/>
      <w:lvlJc w:val="left"/>
      <w:pPr>
        <w:ind w:left="433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153" w:hanging="360"/>
      </w:pPr>
    </w:lvl>
    <w:lvl w:ilvl="2" w:tplc="0C09001B" w:tentative="1">
      <w:start w:val="1"/>
      <w:numFmt w:val="lowerRoman"/>
      <w:lvlText w:val="%3."/>
      <w:lvlJc w:val="right"/>
      <w:pPr>
        <w:ind w:left="1873" w:hanging="180"/>
      </w:pPr>
    </w:lvl>
    <w:lvl w:ilvl="3" w:tplc="0C09000F" w:tentative="1">
      <w:start w:val="1"/>
      <w:numFmt w:val="decimal"/>
      <w:lvlText w:val="%4."/>
      <w:lvlJc w:val="left"/>
      <w:pPr>
        <w:ind w:left="2593" w:hanging="360"/>
      </w:pPr>
    </w:lvl>
    <w:lvl w:ilvl="4" w:tplc="0C090019" w:tentative="1">
      <w:start w:val="1"/>
      <w:numFmt w:val="lowerLetter"/>
      <w:lvlText w:val="%5."/>
      <w:lvlJc w:val="left"/>
      <w:pPr>
        <w:ind w:left="3313" w:hanging="360"/>
      </w:pPr>
    </w:lvl>
    <w:lvl w:ilvl="5" w:tplc="0C09001B" w:tentative="1">
      <w:start w:val="1"/>
      <w:numFmt w:val="lowerRoman"/>
      <w:lvlText w:val="%6."/>
      <w:lvlJc w:val="right"/>
      <w:pPr>
        <w:ind w:left="4033" w:hanging="180"/>
      </w:pPr>
    </w:lvl>
    <w:lvl w:ilvl="6" w:tplc="0C09000F" w:tentative="1">
      <w:start w:val="1"/>
      <w:numFmt w:val="decimal"/>
      <w:lvlText w:val="%7."/>
      <w:lvlJc w:val="left"/>
      <w:pPr>
        <w:ind w:left="4753" w:hanging="360"/>
      </w:pPr>
    </w:lvl>
    <w:lvl w:ilvl="7" w:tplc="0C090019" w:tentative="1">
      <w:start w:val="1"/>
      <w:numFmt w:val="lowerLetter"/>
      <w:lvlText w:val="%8."/>
      <w:lvlJc w:val="left"/>
      <w:pPr>
        <w:ind w:left="5473" w:hanging="360"/>
      </w:pPr>
    </w:lvl>
    <w:lvl w:ilvl="8" w:tplc="0C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1" w15:restartNumberingAfterBreak="0">
    <w:nsid w:val="12212950"/>
    <w:multiLevelType w:val="hybridMultilevel"/>
    <w:tmpl w:val="CAB074EE"/>
    <w:lvl w:ilvl="0" w:tplc="DD185E56">
      <w:start w:val="1"/>
      <w:numFmt w:val="decimal"/>
      <w:lvlText w:val="Q%1."/>
      <w:lvlJc w:val="left"/>
      <w:pPr>
        <w:ind w:left="928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4386D13"/>
    <w:multiLevelType w:val="hybridMultilevel"/>
    <w:tmpl w:val="9752A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F5AE4"/>
    <w:multiLevelType w:val="hybridMultilevel"/>
    <w:tmpl w:val="61428FEE"/>
    <w:lvl w:ilvl="0" w:tplc="C2DE6C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B7505"/>
    <w:multiLevelType w:val="multilevel"/>
    <w:tmpl w:val="1DB29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DE175D"/>
    <w:multiLevelType w:val="hybridMultilevel"/>
    <w:tmpl w:val="F1D89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286944"/>
    <w:multiLevelType w:val="hybridMultilevel"/>
    <w:tmpl w:val="33B402CE"/>
    <w:lvl w:ilvl="0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175AD5"/>
    <w:multiLevelType w:val="hybridMultilevel"/>
    <w:tmpl w:val="D0642586"/>
    <w:lvl w:ilvl="0" w:tplc="B9DCD1A2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4" w:hanging="360"/>
      </w:pPr>
    </w:lvl>
    <w:lvl w:ilvl="2" w:tplc="0C09001B" w:tentative="1">
      <w:start w:val="1"/>
      <w:numFmt w:val="lowerRoman"/>
      <w:lvlText w:val="%3."/>
      <w:lvlJc w:val="right"/>
      <w:pPr>
        <w:ind w:left="2514" w:hanging="180"/>
      </w:pPr>
    </w:lvl>
    <w:lvl w:ilvl="3" w:tplc="0C09000F" w:tentative="1">
      <w:start w:val="1"/>
      <w:numFmt w:val="decimal"/>
      <w:lvlText w:val="%4."/>
      <w:lvlJc w:val="left"/>
      <w:pPr>
        <w:ind w:left="3234" w:hanging="360"/>
      </w:pPr>
    </w:lvl>
    <w:lvl w:ilvl="4" w:tplc="0C090019" w:tentative="1">
      <w:start w:val="1"/>
      <w:numFmt w:val="lowerLetter"/>
      <w:lvlText w:val="%5."/>
      <w:lvlJc w:val="left"/>
      <w:pPr>
        <w:ind w:left="3954" w:hanging="360"/>
      </w:pPr>
    </w:lvl>
    <w:lvl w:ilvl="5" w:tplc="0C09001B" w:tentative="1">
      <w:start w:val="1"/>
      <w:numFmt w:val="lowerRoman"/>
      <w:lvlText w:val="%6."/>
      <w:lvlJc w:val="right"/>
      <w:pPr>
        <w:ind w:left="4674" w:hanging="180"/>
      </w:pPr>
    </w:lvl>
    <w:lvl w:ilvl="6" w:tplc="0C09000F" w:tentative="1">
      <w:start w:val="1"/>
      <w:numFmt w:val="decimal"/>
      <w:lvlText w:val="%7."/>
      <w:lvlJc w:val="left"/>
      <w:pPr>
        <w:ind w:left="5394" w:hanging="360"/>
      </w:pPr>
    </w:lvl>
    <w:lvl w:ilvl="7" w:tplc="0C090019" w:tentative="1">
      <w:start w:val="1"/>
      <w:numFmt w:val="lowerLetter"/>
      <w:lvlText w:val="%8."/>
      <w:lvlJc w:val="left"/>
      <w:pPr>
        <w:ind w:left="6114" w:hanging="360"/>
      </w:pPr>
    </w:lvl>
    <w:lvl w:ilvl="8" w:tplc="0C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8" w15:restartNumberingAfterBreak="0">
    <w:nsid w:val="775F4809"/>
    <w:multiLevelType w:val="hybridMultilevel"/>
    <w:tmpl w:val="A30C78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177AB"/>
    <w:multiLevelType w:val="hybridMultilevel"/>
    <w:tmpl w:val="582043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342F08"/>
    <w:multiLevelType w:val="hybridMultilevel"/>
    <w:tmpl w:val="FD461DF4"/>
    <w:lvl w:ilvl="0" w:tplc="DD185E56">
      <w:start w:val="1"/>
      <w:numFmt w:val="decimal"/>
      <w:lvlText w:val="Q%1."/>
      <w:lvlJc w:val="left"/>
      <w:pPr>
        <w:ind w:left="780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7EAD0418"/>
    <w:multiLevelType w:val="hybridMultilevel"/>
    <w:tmpl w:val="562C700E"/>
    <w:lvl w:ilvl="0" w:tplc="0C09000F">
      <w:start w:val="1"/>
      <w:numFmt w:val="decimal"/>
      <w:lvlText w:val="%1."/>
      <w:lvlJc w:val="left"/>
      <w:pPr>
        <w:ind w:left="179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11" w:hanging="360"/>
      </w:pPr>
    </w:lvl>
    <w:lvl w:ilvl="2" w:tplc="0C09001B" w:tentative="1">
      <w:start w:val="1"/>
      <w:numFmt w:val="lowerRoman"/>
      <w:lvlText w:val="%3."/>
      <w:lvlJc w:val="right"/>
      <w:pPr>
        <w:ind w:left="3231" w:hanging="180"/>
      </w:pPr>
    </w:lvl>
    <w:lvl w:ilvl="3" w:tplc="0C09000F" w:tentative="1">
      <w:start w:val="1"/>
      <w:numFmt w:val="decimal"/>
      <w:lvlText w:val="%4."/>
      <w:lvlJc w:val="left"/>
      <w:pPr>
        <w:ind w:left="3951" w:hanging="360"/>
      </w:pPr>
    </w:lvl>
    <w:lvl w:ilvl="4" w:tplc="0C090019" w:tentative="1">
      <w:start w:val="1"/>
      <w:numFmt w:val="lowerLetter"/>
      <w:lvlText w:val="%5."/>
      <w:lvlJc w:val="left"/>
      <w:pPr>
        <w:ind w:left="4671" w:hanging="360"/>
      </w:pPr>
    </w:lvl>
    <w:lvl w:ilvl="5" w:tplc="0C09001B" w:tentative="1">
      <w:start w:val="1"/>
      <w:numFmt w:val="lowerRoman"/>
      <w:lvlText w:val="%6."/>
      <w:lvlJc w:val="right"/>
      <w:pPr>
        <w:ind w:left="5391" w:hanging="180"/>
      </w:pPr>
    </w:lvl>
    <w:lvl w:ilvl="6" w:tplc="0C09000F" w:tentative="1">
      <w:start w:val="1"/>
      <w:numFmt w:val="decimal"/>
      <w:lvlText w:val="%7."/>
      <w:lvlJc w:val="left"/>
      <w:pPr>
        <w:ind w:left="6111" w:hanging="360"/>
      </w:pPr>
    </w:lvl>
    <w:lvl w:ilvl="7" w:tplc="0C090019" w:tentative="1">
      <w:start w:val="1"/>
      <w:numFmt w:val="lowerLetter"/>
      <w:lvlText w:val="%8."/>
      <w:lvlJc w:val="left"/>
      <w:pPr>
        <w:ind w:left="6831" w:hanging="360"/>
      </w:pPr>
    </w:lvl>
    <w:lvl w:ilvl="8" w:tplc="0C09001B" w:tentative="1">
      <w:start w:val="1"/>
      <w:numFmt w:val="lowerRoman"/>
      <w:lvlText w:val="%9."/>
      <w:lvlJc w:val="right"/>
      <w:pPr>
        <w:ind w:left="7551" w:hanging="180"/>
      </w:pPr>
    </w:lvl>
  </w:abstractNum>
  <w:num w:numId="1">
    <w:abstractNumId w:val="9"/>
  </w:num>
  <w:num w:numId="2">
    <w:abstractNumId w:val="5"/>
  </w:num>
  <w:num w:numId="3">
    <w:abstractNumId w:val="11"/>
  </w:num>
  <w:num w:numId="4">
    <w:abstractNumId w:val="1"/>
  </w:num>
  <w:num w:numId="5">
    <w:abstractNumId w:val="6"/>
  </w:num>
  <w:num w:numId="6">
    <w:abstractNumId w:val="3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0"/>
  </w:num>
  <w:num w:numId="10">
    <w:abstractNumId w:val="7"/>
  </w:num>
  <w:num w:numId="11">
    <w:abstractNumId w:val="4"/>
  </w:num>
  <w:num w:numId="1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DMwNrE0NTM3s7BQ0lEKTi0uzszPAykwrgUALVaZ5iwAAAA="/>
  </w:docVars>
  <w:rsids>
    <w:rsidRoot w:val="00FD5D23"/>
    <w:rsid w:val="00000220"/>
    <w:rsid w:val="0000377F"/>
    <w:rsid w:val="0000389B"/>
    <w:rsid w:val="000064AE"/>
    <w:rsid w:val="0001657F"/>
    <w:rsid w:val="00017A21"/>
    <w:rsid w:val="00020703"/>
    <w:rsid w:val="000347AE"/>
    <w:rsid w:val="00035EA1"/>
    <w:rsid w:val="0004479C"/>
    <w:rsid w:val="00044986"/>
    <w:rsid w:val="00047A78"/>
    <w:rsid w:val="00051AFC"/>
    <w:rsid w:val="00051B16"/>
    <w:rsid w:val="00051B53"/>
    <w:rsid w:val="00057372"/>
    <w:rsid w:val="00061F9D"/>
    <w:rsid w:val="00071926"/>
    <w:rsid w:val="00072EC6"/>
    <w:rsid w:val="000757B7"/>
    <w:rsid w:val="00077070"/>
    <w:rsid w:val="00077579"/>
    <w:rsid w:val="00085386"/>
    <w:rsid w:val="000860A3"/>
    <w:rsid w:val="00091A02"/>
    <w:rsid w:val="00093195"/>
    <w:rsid w:val="000A4D00"/>
    <w:rsid w:val="000B2D48"/>
    <w:rsid w:val="000B6072"/>
    <w:rsid w:val="000B76EF"/>
    <w:rsid w:val="000B7B45"/>
    <w:rsid w:val="000B7E70"/>
    <w:rsid w:val="000C014C"/>
    <w:rsid w:val="000C3CDE"/>
    <w:rsid w:val="000C51C2"/>
    <w:rsid w:val="000D2FD3"/>
    <w:rsid w:val="000D4ECA"/>
    <w:rsid w:val="000D5939"/>
    <w:rsid w:val="000D631E"/>
    <w:rsid w:val="000E069B"/>
    <w:rsid w:val="000E124E"/>
    <w:rsid w:val="000E4033"/>
    <w:rsid w:val="000E485F"/>
    <w:rsid w:val="000E6A46"/>
    <w:rsid w:val="000E77EE"/>
    <w:rsid w:val="000F1C04"/>
    <w:rsid w:val="000F2BD5"/>
    <w:rsid w:val="000F6D5C"/>
    <w:rsid w:val="00100B9C"/>
    <w:rsid w:val="00102C46"/>
    <w:rsid w:val="00104663"/>
    <w:rsid w:val="00104766"/>
    <w:rsid w:val="001113CA"/>
    <w:rsid w:val="00112BB6"/>
    <w:rsid w:val="00117BC8"/>
    <w:rsid w:val="001252BE"/>
    <w:rsid w:val="001255B1"/>
    <w:rsid w:val="00125CA0"/>
    <w:rsid w:val="00126CE2"/>
    <w:rsid w:val="0013187C"/>
    <w:rsid w:val="00131A51"/>
    <w:rsid w:val="00132487"/>
    <w:rsid w:val="00135BB5"/>
    <w:rsid w:val="00136ED0"/>
    <w:rsid w:val="0014072D"/>
    <w:rsid w:val="00140CFD"/>
    <w:rsid w:val="00140FD3"/>
    <w:rsid w:val="00141EAA"/>
    <w:rsid w:val="00146DE4"/>
    <w:rsid w:val="00150314"/>
    <w:rsid w:val="00151C70"/>
    <w:rsid w:val="0015533C"/>
    <w:rsid w:val="00160E57"/>
    <w:rsid w:val="001637DA"/>
    <w:rsid w:val="0016781C"/>
    <w:rsid w:val="001744DB"/>
    <w:rsid w:val="00176F29"/>
    <w:rsid w:val="00187320"/>
    <w:rsid w:val="0018786C"/>
    <w:rsid w:val="00191AEE"/>
    <w:rsid w:val="00193083"/>
    <w:rsid w:val="001953D6"/>
    <w:rsid w:val="0019736A"/>
    <w:rsid w:val="001A7816"/>
    <w:rsid w:val="001B1796"/>
    <w:rsid w:val="001B334B"/>
    <w:rsid w:val="001B69E9"/>
    <w:rsid w:val="001C0C74"/>
    <w:rsid w:val="001C2003"/>
    <w:rsid w:val="001C2F0D"/>
    <w:rsid w:val="001D2D83"/>
    <w:rsid w:val="001D40B8"/>
    <w:rsid w:val="001D718E"/>
    <w:rsid w:val="001D72DD"/>
    <w:rsid w:val="001E3041"/>
    <w:rsid w:val="001E36B2"/>
    <w:rsid w:val="001E49C4"/>
    <w:rsid w:val="001F17CE"/>
    <w:rsid w:val="001F2C1B"/>
    <w:rsid w:val="001F6DFB"/>
    <w:rsid w:val="001F7050"/>
    <w:rsid w:val="001F7B10"/>
    <w:rsid w:val="001F7EC5"/>
    <w:rsid w:val="00201639"/>
    <w:rsid w:val="00205FED"/>
    <w:rsid w:val="0022458E"/>
    <w:rsid w:val="0022550A"/>
    <w:rsid w:val="002345C5"/>
    <w:rsid w:val="0024342A"/>
    <w:rsid w:val="00243783"/>
    <w:rsid w:val="00245E18"/>
    <w:rsid w:val="002539D6"/>
    <w:rsid w:val="0025677F"/>
    <w:rsid w:val="00261ED0"/>
    <w:rsid w:val="002640C9"/>
    <w:rsid w:val="00267B79"/>
    <w:rsid w:val="00267E1F"/>
    <w:rsid w:val="0027416C"/>
    <w:rsid w:val="00274E8E"/>
    <w:rsid w:val="0027780D"/>
    <w:rsid w:val="00280726"/>
    <w:rsid w:val="00286C20"/>
    <w:rsid w:val="00290D2A"/>
    <w:rsid w:val="002937DC"/>
    <w:rsid w:val="002A01F1"/>
    <w:rsid w:val="002A10F3"/>
    <w:rsid w:val="002A1A88"/>
    <w:rsid w:val="002A4C43"/>
    <w:rsid w:val="002B15A5"/>
    <w:rsid w:val="002B3A5B"/>
    <w:rsid w:val="002B61E1"/>
    <w:rsid w:val="002C0871"/>
    <w:rsid w:val="002C276F"/>
    <w:rsid w:val="002C42B1"/>
    <w:rsid w:val="002C5076"/>
    <w:rsid w:val="002C7EF8"/>
    <w:rsid w:val="002D0C47"/>
    <w:rsid w:val="002D4433"/>
    <w:rsid w:val="002D6006"/>
    <w:rsid w:val="002D6832"/>
    <w:rsid w:val="002D751D"/>
    <w:rsid w:val="002E0A5B"/>
    <w:rsid w:val="002E1B0D"/>
    <w:rsid w:val="002E593C"/>
    <w:rsid w:val="002E7153"/>
    <w:rsid w:val="002F2077"/>
    <w:rsid w:val="002F32D4"/>
    <w:rsid w:val="002F5FE8"/>
    <w:rsid w:val="002F615C"/>
    <w:rsid w:val="002F6BF8"/>
    <w:rsid w:val="002F7C03"/>
    <w:rsid w:val="003023C2"/>
    <w:rsid w:val="003061C6"/>
    <w:rsid w:val="00307CCE"/>
    <w:rsid w:val="003109F6"/>
    <w:rsid w:val="003121F4"/>
    <w:rsid w:val="00314C1A"/>
    <w:rsid w:val="00316D39"/>
    <w:rsid w:val="00321CA5"/>
    <w:rsid w:val="00323663"/>
    <w:rsid w:val="00331AD5"/>
    <w:rsid w:val="003326D7"/>
    <w:rsid w:val="0033531D"/>
    <w:rsid w:val="003463FC"/>
    <w:rsid w:val="00350876"/>
    <w:rsid w:val="003515D0"/>
    <w:rsid w:val="00364714"/>
    <w:rsid w:val="00366FCE"/>
    <w:rsid w:val="00372EC5"/>
    <w:rsid w:val="00375378"/>
    <w:rsid w:val="00383D7B"/>
    <w:rsid w:val="00386054"/>
    <w:rsid w:val="003869EB"/>
    <w:rsid w:val="00386E64"/>
    <w:rsid w:val="003912A5"/>
    <w:rsid w:val="00393860"/>
    <w:rsid w:val="003A0668"/>
    <w:rsid w:val="003A1438"/>
    <w:rsid w:val="003A713C"/>
    <w:rsid w:val="003A772A"/>
    <w:rsid w:val="003B1717"/>
    <w:rsid w:val="003B4A8D"/>
    <w:rsid w:val="003B54D7"/>
    <w:rsid w:val="003B5BF6"/>
    <w:rsid w:val="003B5E31"/>
    <w:rsid w:val="003C45D5"/>
    <w:rsid w:val="003C7323"/>
    <w:rsid w:val="003D0516"/>
    <w:rsid w:val="003D30AA"/>
    <w:rsid w:val="003D414C"/>
    <w:rsid w:val="003D46B3"/>
    <w:rsid w:val="003D7EFB"/>
    <w:rsid w:val="003E6D66"/>
    <w:rsid w:val="003E7644"/>
    <w:rsid w:val="003F28BE"/>
    <w:rsid w:val="00403E00"/>
    <w:rsid w:val="004065FB"/>
    <w:rsid w:val="004073FD"/>
    <w:rsid w:val="00417C26"/>
    <w:rsid w:val="00420818"/>
    <w:rsid w:val="00434BBD"/>
    <w:rsid w:val="00434F2F"/>
    <w:rsid w:val="0044171A"/>
    <w:rsid w:val="004435EE"/>
    <w:rsid w:val="00444AE2"/>
    <w:rsid w:val="00445096"/>
    <w:rsid w:val="004479E2"/>
    <w:rsid w:val="0045565C"/>
    <w:rsid w:val="0045765E"/>
    <w:rsid w:val="004615EF"/>
    <w:rsid w:val="004619FE"/>
    <w:rsid w:val="00461F88"/>
    <w:rsid w:val="00463282"/>
    <w:rsid w:val="0046470D"/>
    <w:rsid w:val="00464A4F"/>
    <w:rsid w:val="00466071"/>
    <w:rsid w:val="004708DE"/>
    <w:rsid w:val="00470E42"/>
    <w:rsid w:val="004741F1"/>
    <w:rsid w:val="00474C1E"/>
    <w:rsid w:val="004808C2"/>
    <w:rsid w:val="0048150D"/>
    <w:rsid w:val="00481DF1"/>
    <w:rsid w:val="00481E4C"/>
    <w:rsid w:val="0048469D"/>
    <w:rsid w:val="00490992"/>
    <w:rsid w:val="00493F9D"/>
    <w:rsid w:val="004940FD"/>
    <w:rsid w:val="00495F16"/>
    <w:rsid w:val="00496F5B"/>
    <w:rsid w:val="004A0C0F"/>
    <w:rsid w:val="004A15F2"/>
    <w:rsid w:val="004A2DFB"/>
    <w:rsid w:val="004A7E19"/>
    <w:rsid w:val="004B119A"/>
    <w:rsid w:val="004B142F"/>
    <w:rsid w:val="004B1913"/>
    <w:rsid w:val="004B616B"/>
    <w:rsid w:val="004B6790"/>
    <w:rsid w:val="004C184D"/>
    <w:rsid w:val="004D22F5"/>
    <w:rsid w:val="004D4050"/>
    <w:rsid w:val="004D6C6B"/>
    <w:rsid w:val="004E34E5"/>
    <w:rsid w:val="004E4EB3"/>
    <w:rsid w:val="004E547F"/>
    <w:rsid w:val="004E7C55"/>
    <w:rsid w:val="004F066E"/>
    <w:rsid w:val="004F1868"/>
    <w:rsid w:val="004F21BD"/>
    <w:rsid w:val="004F2F21"/>
    <w:rsid w:val="004F3956"/>
    <w:rsid w:val="004F6F75"/>
    <w:rsid w:val="004F6FC5"/>
    <w:rsid w:val="005103D8"/>
    <w:rsid w:val="00510D18"/>
    <w:rsid w:val="00512250"/>
    <w:rsid w:val="0051257C"/>
    <w:rsid w:val="00512AFF"/>
    <w:rsid w:val="0051622A"/>
    <w:rsid w:val="00516341"/>
    <w:rsid w:val="005167AB"/>
    <w:rsid w:val="00527F06"/>
    <w:rsid w:val="00530882"/>
    <w:rsid w:val="005309BE"/>
    <w:rsid w:val="00532DC3"/>
    <w:rsid w:val="00533507"/>
    <w:rsid w:val="005363C2"/>
    <w:rsid w:val="00536A3E"/>
    <w:rsid w:val="00540D89"/>
    <w:rsid w:val="00540F5B"/>
    <w:rsid w:val="00541940"/>
    <w:rsid w:val="005476F7"/>
    <w:rsid w:val="00552338"/>
    <w:rsid w:val="00552ED6"/>
    <w:rsid w:val="00555066"/>
    <w:rsid w:val="00560054"/>
    <w:rsid w:val="00560C06"/>
    <w:rsid w:val="00573054"/>
    <w:rsid w:val="005738F7"/>
    <w:rsid w:val="005741EC"/>
    <w:rsid w:val="00580585"/>
    <w:rsid w:val="00587F07"/>
    <w:rsid w:val="00590A84"/>
    <w:rsid w:val="005912C5"/>
    <w:rsid w:val="00592079"/>
    <w:rsid w:val="00596EFE"/>
    <w:rsid w:val="005A28DB"/>
    <w:rsid w:val="005A4928"/>
    <w:rsid w:val="005A5C7F"/>
    <w:rsid w:val="005B49E9"/>
    <w:rsid w:val="005B6BD7"/>
    <w:rsid w:val="005C2379"/>
    <w:rsid w:val="005C35A7"/>
    <w:rsid w:val="005D2468"/>
    <w:rsid w:val="005D4F40"/>
    <w:rsid w:val="005D666A"/>
    <w:rsid w:val="005D6970"/>
    <w:rsid w:val="005E15A3"/>
    <w:rsid w:val="005E3786"/>
    <w:rsid w:val="005E3B1D"/>
    <w:rsid w:val="005E6E95"/>
    <w:rsid w:val="005F2DBD"/>
    <w:rsid w:val="00603F11"/>
    <w:rsid w:val="006066C0"/>
    <w:rsid w:val="0061093F"/>
    <w:rsid w:val="0061114A"/>
    <w:rsid w:val="006152C0"/>
    <w:rsid w:val="00615432"/>
    <w:rsid w:val="00615663"/>
    <w:rsid w:val="00615DE0"/>
    <w:rsid w:val="00616CA2"/>
    <w:rsid w:val="00616FE2"/>
    <w:rsid w:val="0062083E"/>
    <w:rsid w:val="00625FFB"/>
    <w:rsid w:val="00632596"/>
    <w:rsid w:val="00632A80"/>
    <w:rsid w:val="00632AC2"/>
    <w:rsid w:val="0063444C"/>
    <w:rsid w:val="00636FCB"/>
    <w:rsid w:val="00642A47"/>
    <w:rsid w:val="006500A5"/>
    <w:rsid w:val="0065148B"/>
    <w:rsid w:val="00653A3E"/>
    <w:rsid w:val="00654061"/>
    <w:rsid w:val="006606B4"/>
    <w:rsid w:val="0066241E"/>
    <w:rsid w:val="00663AED"/>
    <w:rsid w:val="00667729"/>
    <w:rsid w:val="00672DF3"/>
    <w:rsid w:val="0067567C"/>
    <w:rsid w:val="00686A18"/>
    <w:rsid w:val="00692717"/>
    <w:rsid w:val="0069355E"/>
    <w:rsid w:val="0069497D"/>
    <w:rsid w:val="0069571A"/>
    <w:rsid w:val="006966EA"/>
    <w:rsid w:val="006A17B8"/>
    <w:rsid w:val="006A46EA"/>
    <w:rsid w:val="006A6235"/>
    <w:rsid w:val="006A6EFB"/>
    <w:rsid w:val="006B75DC"/>
    <w:rsid w:val="006C1EE4"/>
    <w:rsid w:val="006C6CD2"/>
    <w:rsid w:val="006C6E74"/>
    <w:rsid w:val="006C703B"/>
    <w:rsid w:val="006D2EBC"/>
    <w:rsid w:val="006D65B8"/>
    <w:rsid w:val="006E03FB"/>
    <w:rsid w:val="006F5D6D"/>
    <w:rsid w:val="006F6ADC"/>
    <w:rsid w:val="00701E6D"/>
    <w:rsid w:val="007036E7"/>
    <w:rsid w:val="00705E4B"/>
    <w:rsid w:val="007060EB"/>
    <w:rsid w:val="00707825"/>
    <w:rsid w:val="00707F1A"/>
    <w:rsid w:val="00711E4F"/>
    <w:rsid w:val="00712991"/>
    <w:rsid w:val="00721096"/>
    <w:rsid w:val="007265BA"/>
    <w:rsid w:val="00726F10"/>
    <w:rsid w:val="00727DF7"/>
    <w:rsid w:val="007308A9"/>
    <w:rsid w:val="0073162C"/>
    <w:rsid w:val="00732C8C"/>
    <w:rsid w:val="0073322F"/>
    <w:rsid w:val="00733310"/>
    <w:rsid w:val="007338F4"/>
    <w:rsid w:val="00734027"/>
    <w:rsid w:val="0073592A"/>
    <w:rsid w:val="00753EFB"/>
    <w:rsid w:val="0075593E"/>
    <w:rsid w:val="00757A2A"/>
    <w:rsid w:val="0076660F"/>
    <w:rsid w:val="00770298"/>
    <w:rsid w:val="00770E14"/>
    <w:rsid w:val="00771C4F"/>
    <w:rsid w:val="00776A00"/>
    <w:rsid w:val="00776F74"/>
    <w:rsid w:val="007775D5"/>
    <w:rsid w:val="00777EA1"/>
    <w:rsid w:val="0078081B"/>
    <w:rsid w:val="00791B08"/>
    <w:rsid w:val="00793B49"/>
    <w:rsid w:val="00795324"/>
    <w:rsid w:val="007953B7"/>
    <w:rsid w:val="00796B2B"/>
    <w:rsid w:val="00796C36"/>
    <w:rsid w:val="007A067C"/>
    <w:rsid w:val="007A124E"/>
    <w:rsid w:val="007A27EC"/>
    <w:rsid w:val="007B0F66"/>
    <w:rsid w:val="007B1AA4"/>
    <w:rsid w:val="007B27A7"/>
    <w:rsid w:val="007C5F54"/>
    <w:rsid w:val="007D10E2"/>
    <w:rsid w:val="007D70A6"/>
    <w:rsid w:val="007E04B6"/>
    <w:rsid w:val="007E3BDD"/>
    <w:rsid w:val="007E5D95"/>
    <w:rsid w:val="007E64C7"/>
    <w:rsid w:val="00802FBC"/>
    <w:rsid w:val="0080410A"/>
    <w:rsid w:val="0080464C"/>
    <w:rsid w:val="0080698A"/>
    <w:rsid w:val="0081029D"/>
    <w:rsid w:val="00813DF7"/>
    <w:rsid w:val="008140C4"/>
    <w:rsid w:val="00816F68"/>
    <w:rsid w:val="0082303A"/>
    <w:rsid w:val="00823B49"/>
    <w:rsid w:val="00827139"/>
    <w:rsid w:val="008278AD"/>
    <w:rsid w:val="00830668"/>
    <w:rsid w:val="00833C50"/>
    <w:rsid w:val="0083478B"/>
    <w:rsid w:val="008357FC"/>
    <w:rsid w:val="0085474C"/>
    <w:rsid w:val="00855CE9"/>
    <w:rsid w:val="00855FCA"/>
    <w:rsid w:val="00857E8A"/>
    <w:rsid w:val="0086216A"/>
    <w:rsid w:val="00862895"/>
    <w:rsid w:val="008640DE"/>
    <w:rsid w:val="008644F2"/>
    <w:rsid w:val="0087337A"/>
    <w:rsid w:val="008811C7"/>
    <w:rsid w:val="00883D73"/>
    <w:rsid w:val="00884BDB"/>
    <w:rsid w:val="00887472"/>
    <w:rsid w:val="00887708"/>
    <w:rsid w:val="00887C23"/>
    <w:rsid w:val="008904E0"/>
    <w:rsid w:val="00893A43"/>
    <w:rsid w:val="00895285"/>
    <w:rsid w:val="00896C63"/>
    <w:rsid w:val="008A01D9"/>
    <w:rsid w:val="008A2058"/>
    <w:rsid w:val="008A2DA4"/>
    <w:rsid w:val="008A3FAA"/>
    <w:rsid w:val="008A65E0"/>
    <w:rsid w:val="008A7905"/>
    <w:rsid w:val="008B0D16"/>
    <w:rsid w:val="008B0F5B"/>
    <w:rsid w:val="008B59F1"/>
    <w:rsid w:val="008B76BC"/>
    <w:rsid w:val="008C0B84"/>
    <w:rsid w:val="008C13B8"/>
    <w:rsid w:val="008C1FCC"/>
    <w:rsid w:val="008C3AB3"/>
    <w:rsid w:val="008C3DDA"/>
    <w:rsid w:val="008C6CAC"/>
    <w:rsid w:val="008C745A"/>
    <w:rsid w:val="008D647E"/>
    <w:rsid w:val="008E1832"/>
    <w:rsid w:val="008E3CB7"/>
    <w:rsid w:val="008E6DA0"/>
    <w:rsid w:val="008F08A9"/>
    <w:rsid w:val="008F234E"/>
    <w:rsid w:val="008F3257"/>
    <w:rsid w:val="008F5772"/>
    <w:rsid w:val="008F73CA"/>
    <w:rsid w:val="009001FF"/>
    <w:rsid w:val="00902B95"/>
    <w:rsid w:val="009070FC"/>
    <w:rsid w:val="00907377"/>
    <w:rsid w:val="00907E42"/>
    <w:rsid w:val="00911E02"/>
    <w:rsid w:val="00912D32"/>
    <w:rsid w:val="00914054"/>
    <w:rsid w:val="0091479D"/>
    <w:rsid w:val="009202A8"/>
    <w:rsid w:val="0092124C"/>
    <w:rsid w:val="00924BA8"/>
    <w:rsid w:val="00931B56"/>
    <w:rsid w:val="0093629D"/>
    <w:rsid w:val="00936393"/>
    <w:rsid w:val="00942E8E"/>
    <w:rsid w:val="00947E04"/>
    <w:rsid w:val="00953036"/>
    <w:rsid w:val="00953BD7"/>
    <w:rsid w:val="00953C20"/>
    <w:rsid w:val="00956CE3"/>
    <w:rsid w:val="009608DA"/>
    <w:rsid w:val="00964D03"/>
    <w:rsid w:val="0097287A"/>
    <w:rsid w:val="009743FD"/>
    <w:rsid w:val="00990E88"/>
    <w:rsid w:val="009A17B2"/>
    <w:rsid w:val="009A1D76"/>
    <w:rsid w:val="009B559B"/>
    <w:rsid w:val="009B617A"/>
    <w:rsid w:val="009C267F"/>
    <w:rsid w:val="009C4B85"/>
    <w:rsid w:val="009C6A7D"/>
    <w:rsid w:val="009D250D"/>
    <w:rsid w:val="009D2F07"/>
    <w:rsid w:val="009D4EB2"/>
    <w:rsid w:val="009D7D9C"/>
    <w:rsid w:val="009E0B46"/>
    <w:rsid w:val="009E39D6"/>
    <w:rsid w:val="009E7DC2"/>
    <w:rsid w:val="009F02A5"/>
    <w:rsid w:val="009F1448"/>
    <w:rsid w:val="009F18EB"/>
    <w:rsid w:val="009F2D22"/>
    <w:rsid w:val="00A031DE"/>
    <w:rsid w:val="00A12AF4"/>
    <w:rsid w:val="00A13D58"/>
    <w:rsid w:val="00A16BF4"/>
    <w:rsid w:val="00A236A0"/>
    <w:rsid w:val="00A23C2D"/>
    <w:rsid w:val="00A24183"/>
    <w:rsid w:val="00A25C7D"/>
    <w:rsid w:val="00A32A63"/>
    <w:rsid w:val="00A33BB9"/>
    <w:rsid w:val="00A36DE8"/>
    <w:rsid w:val="00A376A5"/>
    <w:rsid w:val="00A47895"/>
    <w:rsid w:val="00A51B20"/>
    <w:rsid w:val="00A53238"/>
    <w:rsid w:val="00A53E9C"/>
    <w:rsid w:val="00A56BBD"/>
    <w:rsid w:val="00A5764F"/>
    <w:rsid w:val="00A67261"/>
    <w:rsid w:val="00A70D37"/>
    <w:rsid w:val="00A71575"/>
    <w:rsid w:val="00A718C5"/>
    <w:rsid w:val="00A805CE"/>
    <w:rsid w:val="00A82F86"/>
    <w:rsid w:val="00A87A59"/>
    <w:rsid w:val="00A94DFD"/>
    <w:rsid w:val="00A969C0"/>
    <w:rsid w:val="00AA1DB9"/>
    <w:rsid w:val="00AB0576"/>
    <w:rsid w:val="00AB287F"/>
    <w:rsid w:val="00AB4B0D"/>
    <w:rsid w:val="00AC011B"/>
    <w:rsid w:val="00AC1D48"/>
    <w:rsid w:val="00AC4F74"/>
    <w:rsid w:val="00AD2560"/>
    <w:rsid w:val="00AD380D"/>
    <w:rsid w:val="00AD475A"/>
    <w:rsid w:val="00AD5D44"/>
    <w:rsid w:val="00AE0FA9"/>
    <w:rsid w:val="00AE4380"/>
    <w:rsid w:val="00AE4601"/>
    <w:rsid w:val="00AE7AA2"/>
    <w:rsid w:val="00AF0836"/>
    <w:rsid w:val="00AF266C"/>
    <w:rsid w:val="00AF4FB2"/>
    <w:rsid w:val="00AF5D79"/>
    <w:rsid w:val="00B13E68"/>
    <w:rsid w:val="00B140E8"/>
    <w:rsid w:val="00B15F0A"/>
    <w:rsid w:val="00B20262"/>
    <w:rsid w:val="00B20C89"/>
    <w:rsid w:val="00B2167A"/>
    <w:rsid w:val="00B2599B"/>
    <w:rsid w:val="00B26350"/>
    <w:rsid w:val="00B27927"/>
    <w:rsid w:val="00B326F6"/>
    <w:rsid w:val="00B32921"/>
    <w:rsid w:val="00B35B3D"/>
    <w:rsid w:val="00B35C4A"/>
    <w:rsid w:val="00B37084"/>
    <w:rsid w:val="00B52B19"/>
    <w:rsid w:val="00B532EA"/>
    <w:rsid w:val="00B53321"/>
    <w:rsid w:val="00B54092"/>
    <w:rsid w:val="00B54388"/>
    <w:rsid w:val="00B65AC3"/>
    <w:rsid w:val="00B66F31"/>
    <w:rsid w:val="00B67D72"/>
    <w:rsid w:val="00B73136"/>
    <w:rsid w:val="00B73AD8"/>
    <w:rsid w:val="00B73C43"/>
    <w:rsid w:val="00B748F3"/>
    <w:rsid w:val="00B76BFC"/>
    <w:rsid w:val="00B84F7D"/>
    <w:rsid w:val="00B84FFC"/>
    <w:rsid w:val="00B85675"/>
    <w:rsid w:val="00B93413"/>
    <w:rsid w:val="00BA0819"/>
    <w:rsid w:val="00BA3F20"/>
    <w:rsid w:val="00BA5E6C"/>
    <w:rsid w:val="00BA6A60"/>
    <w:rsid w:val="00BB5F6D"/>
    <w:rsid w:val="00BB6AD4"/>
    <w:rsid w:val="00BB6EA9"/>
    <w:rsid w:val="00BC0035"/>
    <w:rsid w:val="00BC26DD"/>
    <w:rsid w:val="00BC7A4A"/>
    <w:rsid w:val="00BC7F98"/>
    <w:rsid w:val="00BD2E21"/>
    <w:rsid w:val="00BE0DB5"/>
    <w:rsid w:val="00BE1C3C"/>
    <w:rsid w:val="00BE3A49"/>
    <w:rsid w:val="00BE445C"/>
    <w:rsid w:val="00BE6159"/>
    <w:rsid w:val="00BE7D20"/>
    <w:rsid w:val="00BF0703"/>
    <w:rsid w:val="00BF4857"/>
    <w:rsid w:val="00BF4A6F"/>
    <w:rsid w:val="00BF6BBE"/>
    <w:rsid w:val="00C033C3"/>
    <w:rsid w:val="00C043C9"/>
    <w:rsid w:val="00C048CA"/>
    <w:rsid w:val="00C05303"/>
    <w:rsid w:val="00C164ED"/>
    <w:rsid w:val="00C2614D"/>
    <w:rsid w:val="00C27C2A"/>
    <w:rsid w:val="00C3240C"/>
    <w:rsid w:val="00C3268C"/>
    <w:rsid w:val="00C3349A"/>
    <w:rsid w:val="00C343C8"/>
    <w:rsid w:val="00C3795F"/>
    <w:rsid w:val="00C43743"/>
    <w:rsid w:val="00C54AA2"/>
    <w:rsid w:val="00C55A7B"/>
    <w:rsid w:val="00C57E40"/>
    <w:rsid w:val="00C6348C"/>
    <w:rsid w:val="00C64772"/>
    <w:rsid w:val="00C739BF"/>
    <w:rsid w:val="00C75607"/>
    <w:rsid w:val="00C81766"/>
    <w:rsid w:val="00C858BF"/>
    <w:rsid w:val="00C86CF8"/>
    <w:rsid w:val="00C9271D"/>
    <w:rsid w:val="00C9386B"/>
    <w:rsid w:val="00C93FF1"/>
    <w:rsid w:val="00CA024D"/>
    <w:rsid w:val="00CA0A15"/>
    <w:rsid w:val="00CA3AF7"/>
    <w:rsid w:val="00CA458C"/>
    <w:rsid w:val="00CA54BF"/>
    <w:rsid w:val="00CA5A46"/>
    <w:rsid w:val="00CA6B85"/>
    <w:rsid w:val="00CB5FCC"/>
    <w:rsid w:val="00CC6642"/>
    <w:rsid w:val="00CC6953"/>
    <w:rsid w:val="00CD2D94"/>
    <w:rsid w:val="00CD56DB"/>
    <w:rsid w:val="00CD66A9"/>
    <w:rsid w:val="00CD78B3"/>
    <w:rsid w:val="00CE60A1"/>
    <w:rsid w:val="00CE61AD"/>
    <w:rsid w:val="00CF01EB"/>
    <w:rsid w:val="00CF1B40"/>
    <w:rsid w:val="00CF780F"/>
    <w:rsid w:val="00D003CC"/>
    <w:rsid w:val="00D012FA"/>
    <w:rsid w:val="00D0130B"/>
    <w:rsid w:val="00D028E3"/>
    <w:rsid w:val="00D0319D"/>
    <w:rsid w:val="00D05913"/>
    <w:rsid w:val="00D11A6B"/>
    <w:rsid w:val="00D1346D"/>
    <w:rsid w:val="00D14479"/>
    <w:rsid w:val="00D167A8"/>
    <w:rsid w:val="00D20EF3"/>
    <w:rsid w:val="00D22FA5"/>
    <w:rsid w:val="00D274EA"/>
    <w:rsid w:val="00D27EE1"/>
    <w:rsid w:val="00D30477"/>
    <w:rsid w:val="00D337BF"/>
    <w:rsid w:val="00D37D9E"/>
    <w:rsid w:val="00D459EE"/>
    <w:rsid w:val="00D47651"/>
    <w:rsid w:val="00D552FC"/>
    <w:rsid w:val="00D6511A"/>
    <w:rsid w:val="00D6575F"/>
    <w:rsid w:val="00D769F1"/>
    <w:rsid w:val="00D778CE"/>
    <w:rsid w:val="00D8066A"/>
    <w:rsid w:val="00D811E3"/>
    <w:rsid w:val="00D837DD"/>
    <w:rsid w:val="00D846CE"/>
    <w:rsid w:val="00D90B77"/>
    <w:rsid w:val="00D92DC7"/>
    <w:rsid w:val="00D92E1F"/>
    <w:rsid w:val="00D9477A"/>
    <w:rsid w:val="00D95FA5"/>
    <w:rsid w:val="00D962D7"/>
    <w:rsid w:val="00D9654E"/>
    <w:rsid w:val="00DA1E31"/>
    <w:rsid w:val="00DA221F"/>
    <w:rsid w:val="00DA2846"/>
    <w:rsid w:val="00DA63F5"/>
    <w:rsid w:val="00DB16B5"/>
    <w:rsid w:val="00DB37F3"/>
    <w:rsid w:val="00DB4D8D"/>
    <w:rsid w:val="00DB541E"/>
    <w:rsid w:val="00DB5515"/>
    <w:rsid w:val="00DB6052"/>
    <w:rsid w:val="00DB7DA3"/>
    <w:rsid w:val="00DC0A2B"/>
    <w:rsid w:val="00DC0CB5"/>
    <w:rsid w:val="00DC148F"/>
    <w:rsid w:val="00DC2460"/>
    <w:rsid w:val="00DC7E33"/>
    <w:rsid w:val="00DD382D"/>
    <w:rsid w:val="00DE58AD"/>
    <w:rsid w:val="00DE6E8F"/>
    <w:rsid w:val="00DF6F9C"/>
    <w:rsid w:val="00E01401"/>
    <w:rsid w:val="00E03BBA"/>
    <w:rsid w:val="00E03CFD"/>
    <w:rsid w:val="00E0577E"/>
    <w:rsid w:val="00E1594B"/>
    <w:rsid w:val="00E17096"/>
    <w:rsid w:val="00E24B48"/>
    <w:rsid w:val="00E25E06"/>
    <w:rsid w:val="00E265F0"/>
    <w:rsid w:val="00E26F25"/>
    <w:rsid w:val="00E27B4D"/>
    <w:rsid w:val="00E3277B"/>
    <w:rsid w:val="00E35D67"/>
    <w:rsid w:val="00E37A37"/>
    <w:rsid w:val="00E37B10"/>
    <w:rsid w:val="00E40BDD"/>
    <w:rsid w:val="00E56D81"/>
    <w:rsid w:val="00E63BE5"/>
    <w:rsid w:val="00E66718"/>
    <w:rsid w:val="00E70E12"/>
    <w:rsid w:val="00E72330"/>
    <w:rsid w:val="00E7377F"/>
    <w:rsid w:val="00E749DC"/>
    <w:rsid w:val="00E75A1E"/>
    <w:rsid w:val="00E807B3"/>
    <w:rsid w:val="00E842F0"/>
    <w:rsid w:val="00E908AF"/>
    <w:rsid w:val="00E90989"/>
    <w:rsid w:val="00E90A3C"/>
    <w:rsid w:val="00E914DB"/>
    <w:rsid w:val="00E9298C"/>
    <w:rsid w:val="00E92DB1"/>
    <w:rsid w:val="00E958BF"/>
    <w:rsid w:val="00E95B44"/>
    <w:rsid w:val="00EA0510"/>
    <w:rsid w:val="00EA1AFE"/>
    <w:rsid w:val="00EA1FB3"/>
    <w:rsid w:val="00EA426A"/>
    <w:rsid w:val="00EB2D25"/>
    <w:rsid w:val="00EC1324"/>
    <w:rsid w:val="00EC7D50"/>
    <w:rsid w:val="00ED03F0"/>
    <w:rsid w:val="00ED37C0"/>
    <w:rsid w:val="00ED5D0D"/>
    <w:rsid w:val="00ED6FEE"/>
    <w:rsid w:val="00EE4528"/>
    <w:rsid w:val="00EE56DE"/>
    <w:rsid w:val="00EF3CC6"/>
    <w:rsid w:val="00EF4592"/>
    <w:rsid w:val="00EF6455"/>
    <w:rsid w:val="00F01A41"/>
    <w:rsid w:val="00F02F9D"/>
    <w:rsid w:val="00F037C9"/>
    <w:rsid w:val="00F075D7"/>
    <w:rsid w:val="00F07D4F"/>
    <w:rsid w:val="00F07EE4"/>
    <w:rsid w:val="00F1123D"/>
    <w:rsid w:val="00F13DEA"/>
    <w:rsid w:val="00F21AA5"/>
    <w:rsid w:val="00F25803"/>
    <w:rsid w:val="00F262A4"/>
    <w:rsid w:val="00F3021A"/>
    <w:rsid w:val="00F3281E"/>
    <w:rsid w:val="00F417D5"/>
    <w:rsid w:val="00F44170"/>
    <w:rsid w:val="00F53592"/>
    <w:rsid w:val="00F54E26"/>
    <w:rsid w:val="00F57871"/>
    <w:rsid w:val="00F61212"/>
    <w:rsid w:val="00F64DFB"/>
    <w:rsid w:val="00F73D1B"/>
    <w:rsid w:val="00F7731B"/>
    <w:rsid w:val="00F8046F"/>
    <w:rsid w:val="00F83B83"/>
    <w:rsid w:val="00F873C2"/>
    <w:rsid w:val="00F8786F"/>
    <w:rsid w:val="00F9365D"/>
    <w:rsid w:val="00F9376D"/>
    <w:rsid w:val="00F93F67"/>
    <w:rsid w:val="00F976CB"/>
    <w:rsid w:val="00F97D7A"/>
    <w:rsid w:val="00FA2D24"/>
    <w:rsid w:val="00FA3E32"/>
    <w:rsid w:val="00FA5120"/>
    <w:rsid w:val="00FA74A6"/>
    <w:rsid w:val="00FB1CAE"/>
    <w:rsid w:val="00FB276E"/>
    <w:rsid w:val="00FC08F1"/>
    <w:rsid w:val="00FC1D6D"/>
    <w:rsid w:val="00FC2107"/>
    <w:rsid w:val="00FC3D91"/>
    <w:rsid w:val="00FC4D0C"/>
    <w:rsid w:val="00FC6F76"/>
    <w:rsid w:val="00FC792C"/>
    <w:rsid w:val="00FD30FF"/>
    <w:rsid w:val="00FD4497"/>
    <w:rsid w:val="00FD4BF7"/>
    <w:rsid w:val="00FD5D23"/>
    <w:rsid w:val="00FD6510"/>
    <w:rsid w:val="00FE0F38"/>
    <w:rsid w:val="00FE23E8"/>
    <w:rsid w:val="00FE43AC"/>
    <w:rsid w:val="00FE581C"/>
    <w:rsid w:val="00FF2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5F050"/>
  <w15:docId w15:val="{100442E9-B111-4A3D-833F-4745F8AE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0EB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7060E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C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6E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D5D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5D2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7060EB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C2"/>
    <w:rPr>
      <w:rFonts w:ascii="Tahoma" w:eastAsia="Times New Roman" w:hAnsi="Tahoma" w:cs="Tahoma"/>
      <w:sz w:val="16"/>
      <w:szCs w:val="16"/>
      <w:lang w:val="en-US"/>
    </w:rPr>
  </w:style>
  <w:style w:type="paragraph" w:customStyle="1" w:styleId="BaseText">
    <w:name w:val="Base Text"/>
    <w:basedOn w:val="Normal"/>
    <w:link w:val="BaseTextChar"/>
    <w:rsid w:val="00887708"/>
    <w:pPr>
      <w:spacing w:after="120"/>
    </w:pPr>
    <w:rPr>
      <w:rFonts w:ascii="Arial" w:hAnsi="Arial"/>
    </w:rPr>
  </w:style>
  <w:style w:type="character" w:customStyle="1" w:styleId="BaseTextChar">
    <w:name w:val="Base Text Char"/>
    <w:basedOn w:val="DefaultParagraphFont"/>
    <w:link w:val="BaseText"/>
    <w:rsid w:val="00887708"/>
    <w:rPr>
      <w:rFonts w:ascii="Arial" w:eastAsia="Times New Roman" w:hAnsi="Arial" w:cs="Times New Roman"/>
      <w:sz w:val="24"/>
      <w:szCs w:val="20"/>
      <w:lang w:val="en-US"/>
    </w:rPr>
  </w:style>
  <w:style w:type="paragraph" w:styleId="ListParagraph">
    <w:name w:val="List Paragraph"/>
    <w:aliases w:val="Bulleted list"/>
    <w:basedOn w:val="Normal"/>
    <w:uiPriority w:val="34"/>
    <w:qFormat/>
    <w:rsid w:val="00051AFC"/>
    <w:pPr>
      <w:ind w:left="720"/>
      <w:contextualSpacing/>
    </w:pPr>
  </w:style>
  <w:style w:type="table" w:styleId="TableGrid">
    <w:name w:val="Table Grid"/>
    <w:basedOn w:val="TableNormal"/>
    <w:uiPriority w:val="59"/>
    <w:rsid w:val="001503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0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66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66A"/>
    <w:rPr>
      <w:rFonts w:ascii="Times" w:eastAsia="Times New Roman" w:hAnsi="Times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66A"/>
    <w:rPr>
      <w:rFonts w:ascii="Times" w:eastAsia="Times New Roman" w:hAnsi="Times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semiHidden/>
    <w:unhideWhenUsed/>
    <w:rsid w:val="00D95FA5"/>
    <w:rPr>
      <w:rFonts w:ascii="Times New Roman" w:hAnsi="Times New Roman"/>
      <w:sz w:val="22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D95FA5"/>
    <w:rPr>
      <w:rFonts w:ascii="Times New Roman" w:eastAsia="Times New Roman" w:hAnsi="Times New Roman" w:cs="Times New Roman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C2379"/>
    <w:pPr>
      <w:spacing w:before="100" w:beforeAutospacing="1" w:after="100" w:afterAutospacing="1"/>
    </w:pPr>
    <w:rPr>
      <w:rFonts w:ascii="Times New Roman" w:eastAsiaTheme="minorEastAsia" w:hAnsi="Times New Roman"/>
      <w:szCs w:val="24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6EA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53C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AppTableInsert">
    <w:name w:val="App Table Insert"/>
    <w:basedOn w:val="Normal"/>
    <w:rsid w:val="00857E8A"/>
    <w:pPr>
      <w:tabs>
        <w:tab w:val="left" w:pos="567"/>
        <w:tab w:val="left" w:pos="1134"/>
        <w:tab w:val="left" w:pos="1701"/>
        <w:tab w:val="left" w:pos="2268"/>
      </w:tabs>
    </w:pPr>
    <w:rPr>
      <w:rFonts w:ascii="Arial" w:hAnsi="Arial" w:cs="Arial"/>
      <w:sz w:val="20"/>
      <w:lang w:val="en-AU"/>
    </w:rPr>
  </w:style>
  <w:style w:type="character" w:styleId="PlaceholderText">
    <w:name w:val="Placeholder Text"/>
    <w:basedOn w:val="DefaultParagraphFont"/>
    <w:uiPriority w:val="99"/>
    <w:rsid w:val="004E34E5"/>
    <w:rPr>
      <w:color w:val="808080"/>
    </w:rPr>
  </w:style>
  <w:style w:type="table" w:styleId="LightList">
    <w:name w:val="Light List"/>
    <w:basedOn w:val="TableNormal"/>
    <w:uiPriority w:val="61"/>
    <w:rsid w:val="004E34E5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BLBulletedList">
    <w:name w:val="BL Bulleted List"/>
    <w:basedOn w:val="Normal"/>
    <w:rsid w:val="003C45D5"/>
    <w:pPr>
      <w:tabs>
        <w:tab w:val="center" w:pos="360"/>
      </w:tabs>
      <w:ind w:left="720" w:hanging="720"/>
    </w:pPr>
    <w:rPr>
      <w:rFonts w:ascii="Times New Roman" w:hAnsi="Times New Roman"/>
      <w:szCs w:val="24"/>
    </w:rPr>
  </w:style>
  <w:style w:type="paragraph" w:customStyle="1" w:styleId="GTGeneralText">
    <w:name w:val="GT General Text"/>
    <w:basedOn w:val="Normal"/>
    <w:link w:val="GTGeneralTextChar2"/>
    <w:rsid w:val="003C45D5"/>
    <w:pPr>
      <w:spacing w:after="120"/>
    </w:pPr>
    <w:rPr>
      <w:rFonts w:ascii="Times New Roman" w:hAnsi="Times New Roman"/>
      <w:szCs w:val="24"/>
    </w:rPr>
  </w:style>
  <w:style w:type="paragraph" w:customStyle="1" w:styleId="CXCodeLastLine">
    <w:name w:val="CX Code Last Line"/>
    <w:basedOn w:val="Normal"/>
    <w:next w:val="GTGeneralText"/>
    <w:rsid w:val="003C45D5"/>
    <w:pPr>
      <w:spacing w:before="120" w:after="240"/>
    </w:pPr>
    <w:rPr>
      <w:rFonts w:ascii="Letter Gothic MT" w:hAnsi="Letter Gothic MT" w:cs="Courier New"/>
      <w:sz w:val="18"/>
    </w:rPr>
  </w:style>
  <w:style w:type="character" w:customStyle="1" w:styleId="GTGeneralTextChar2">
    <w:name w:val="GT General Text Char2"/>
    <w:basedOn w:val="DefaultParagraphFont"/>
    <w:link w:val="GTGeneralText"/>
    <w:rsid w:val="003C45D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Question">
    <w:name w:val="Question"/>
    <w:basedOn w:val="Normal"/>
    <w:rsid w:val="00C048CA"/>
  </w:style>
  <w:style w:type="character" w:customStyle="1" w:styleId="StyleTTArial10ptChar">
    <w:name w:val="Style TT + Arial 10 pt Char"/>
    <w:link w:val="StyleTTArial10pt"/>
    <w:locked/>
    <w:rsid w:val="0024342A"/>
    <w:rPr>
      <w:rFonts w:ascii="Arial" w:hAnsi="Arial" w:cs="Arial"/>
      <w:lang w:val="en-GB"/>
    </w:rPr>
  </w:style>
  <w:style w:type="paragraph" w:customStyle="1" w:styleId="StyleTTArial10pt">
    <w:name w:val="Style TT + Arial 10 pt"/>
    <w:basedOn w:val="Normal"/>
    <w:link w:val="StyleTTArial10ptChar"/>
    <w:rsid w:val="0024342A"/>
    <w:pPr>
      <w:spacing w:before="120" w:after="120"/>
    </w:pPr>
    <w:rPr>
      <w:rFonts w:ascii="Arial" w:eastAsia="SimSun" w:hAnsi="Arial" w:cs="Arial"/>
      <w:sz w:val="22"/>
      <w:szCs w:val="2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817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07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4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93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2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7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1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47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7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836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7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0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17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045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25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6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7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08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1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5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5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1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80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4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1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26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25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1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2EC97-2860-41EE-B15D-AA801629C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3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81025</dc:creator>
  <cp:lastModifiedBy>Gaurav  S1476434</cp:lastModifiedBy>
  <cp:revision>138</cp:revision>
  <cp:lastPrinted>2021-02-23T05:08:00Z</cp:lastPrinted>
  <dcterms:created xsi:type="dcterms:W3CDTF">2019-02-18T01:18:00Z</dcterms:created>
  <dcterms:modified xsi:type="dcterms:W3CDTF">2021-10-21T06:33:00Z</dcterms:modified>
</cp:coreProperties>
</file>